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7E9C0F89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 –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proofErr w:type="gramStart"/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 xml:space="preserve">  CGPA</w:t>
      </w:r>
      <w:proofErr w:type="gramEnd"/>
      <w:r w:rsidR="00BC3FCF">
        <w:rPr>
          <w:rFonts w:ascii="Calibri" w:eastAsia="Calibri" w:hAnsi="Calibri" w:cs="Calibri"/>
          <w:color w:val="000000"/>
          <w:sz w:val="22"/>
          <w:szCs w:val="22"/>
        </w:rPr>
        <w:t>: 3.9/ 4</w:t>
      </w:r>
    </w:p>
    <w:p w14:paraId="136421CD" w14:textId="2171F38A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AI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984B64" w:rsidRPr="00984B64">
        <w:rPr>
          <w:rFonts w:ascii="Calibri" w:eastAsia="Calibri" w:hAnsi="Calibri" w:cs="Calibri"/>
          <w:color w:val="000000"/>
          <w:sz w:val="22"/>
          <w:szCs w:val="22"/>
        </w:rPr>
        <w:t>Probabilistic Reasoning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068A7" w:rsidRPr="007068A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68A7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124656CB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E59BB">
        <w:rPr>
          <w:rFonts w:ascii="Calibri" w:eastAsia="Calibri" w:hAnsi="Calibri" w:cs="Calibri"/>
          <w:color w:val="000000"/>
          <w:sz w:val="22"/>
          <w:szCs w:val="22"/>
        </w:rPr>
        <w:t xml:space="preserve">Database Management (RDBMS), </w:t>
      </w:r>
      <w:r w:rsidR="00EE0CF1">
        <w:rPr>
          <w:rFonts w:ascii="Calibri" w:eastAsia="Calibri" w:hAnsi="Calibri" w:cs="Calibri"/>
          <w:color w:val="000000"/>
          <w:sz w:val="22"/>
          <w:szCs w:val="22"/>
        </w:rPr>
        <w:t>Machine Learning</w:t>
      </w:r>
      <w:r w:rsidR="005A5A65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Data Warehouse and Management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0000006" w14:textId="6EB725FA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46CC113E" w:rsidR="00DC5950" w:rsidRPr="00522B1E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Co-Pitched the product to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university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alongside the founder &amp;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new 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B54EA6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aiming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to assist colleges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in 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operat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ing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efficiently in 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virtual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 xml:space="preserve"> mode</w:t>
      </w:r>
      <w:bookmarkStart w:id="0" w:name="_gjdgxs" w:colFirst="0" w:colLast="0"/>
      <w:bookmarkEnd w:id="0"/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8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2D593079" w14:textId="441B97D1" w:rsidR="00C21F62" w:rsidRPr="00522B1E" w:rsidRDefault="00AE5A3F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="00C21F62"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mentioned </w:t>
      </w:r>
      <w:r w:rsidR="001D0889">
        <w:rPr>
          <w:rFonts w:ascii="Calibri" w:eastAsia="Calibri" w:hAnsi="Calibri" w:cs="Calibri"/>
          <w:i/>
          <w:color w:val="000000"/>
          <w:sz w:val="22"/>
          <w:szCs w:val="22"/>
        </w:rPr>
        <w:t xml:space="preserve">research </w:t>
      </w:r>
      <w:r w:rsidR="00C21F62" w:rsidRPr="00AE5A3F">
        <w:rPr>
          <w:rFonts w:ascii="Calibri" w:eastAsia="Calibri" w:hAnsi="Calibri" w:cs="Calibri"/>
          <w:i/>
          <w:color w:val="000000"/>
          <w:sz w:val="22"/>
          <w:szCs w:val="22"/>
        </w:rPr>
        <w:t>project amongst my peers.</w:t>
      </w:r>
    </w:p>
    <w:p w14:paraId="79155C68" w14:textId="760416C7" w:rsidR="00C21F62" w:rsidRDefault="00FD04B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App</w:t>
      </w:r>
      <w:r w:rsidR="00ED7989">
        <w:rPr>
          <w:rFonts w:ascii="Calibri" w:eastAsia="Calibri" w:hAnsi="Calibri" w:cs="Calibri"/>
          <w:b/>
          <w:color w:val="000000"/>
          <w:sz w:val="22"/>
          <w:szCs w:val="22"/>
        </w:rPr>
        <w:t xml:space="preserve"> Developer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 w:rsidR="00ED7989">
        <w:rPr>
          <w:rFonts w:ascii="Calibri" w:eastAsia="Calibri" w:hAnsi="Calibri" w:cs="Calibri"/>
          <w:b/>
          <w:sz w:val="22"/>
          <w:szCs w:val="22"/>
        </w:rPr>
        <w:t xml:space="preserve">Dalvik Apps      </w:t>
      </w:r>
      <w:r w:rsidR="00C21F62">
        <w:rPr>
          <w:rFonts w:ascii="Calibri" w:eastAsia="Calibri" w:hAnsi="Calibri" w:cs="Calibri"/>
          <w:b/>
          <w:sz w:val="22"/>
          <w:szCs w:val="22"/>
        </w:rPr>
        <w:t xml:space="preserve">       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502F43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Dec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an</w:t>
      </w:r>
      <w:r w:rsidR="00C21F62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0</w:t>
      </w:r>
    </w:p>
    <w:p w14:paraId="4ED26910" w14:textId="53893302" w:rsidR="00C21F62" w:rsidRPr="00522B1E" w:rsidRDefault="00087F16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Designed and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eveloped a Car Coin Collection game using C Sharp (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C#) and c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>reated a UI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-</w:t>
      </w:r>
      <w:r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friendly </w:t>
      </w:r>
      <w:r w:rsidR="00155505" w:rsidRPr="006F0A92">
        <w:rPr>
          <w:rFonts w:ascii="Calibri" w:eastAsia="Calibri" w:hAnsi="Calibri" w:cs="Calibri"/>
          <w:color w:val="000000"/>
          <w:sz w:val="22"/>
          <w:szCs w:val="22"/>
        </w:rPr>
        <w:t>library management system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>uilt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n </w:t>
      </w:r>
      <w:r w:rsidR="00597FCB" w:rsidRPr="006F0A92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FB2C39" w:rsidRPr="006F0A92">
        <w:rPr>
          <w:rFonts w:ascii="Calibri" w:eastAsia="Calibri" w:hAnsi="Calibri" w:cs="Calibri"/>
          <w:color w:val="000000"/>
          <w:sz w:val="22"/>
          <w:szCs w:val="22"/>
        </w:rPr>
        <w:t>ndroid app</w:t>
      </w:r>
      <w:r w:rsidR="00046969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using </w:t>
      </w:r>
      <w:r w:rsidR="00597FCB" w:rsidRPr="00E357F4">
        <w:rPr>
          <w:rFonts w:ascii="Calibri" w:eastAsia="Calibri" w:hAnsi="Calibri" w:cs="Calibri"/>
          <w:color w:val="000000"/>
          <w:sz w:val="22"/>
          <w:szCs w:val="22"/>
        </w:rPr>
        <w:t>A</w:t>
      </w:r>
      <w:r w:rsidR="0036511C" w:rsidRPr="00E357F4">
        <w:rPr>
          <w:rFonts w:ascii="Calibri" w:eastAsia="Calibri" w:hAnsi="Calibri" w:cs="Calibri"/>
          <w:color w:val="000000"/>
          <w:sz w:val="22"/>
          <w:szCs w:val="22"/>
        </w:rPr>
        <w:t>ndroid-Java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6F0A92" w:rsidRPr="006F0A92">
        <w:rPr>
          <w:rFonts w:ascii="Calibri" w:eastAsia="Calibri" w:hAnsi="Calibri" w:cs="Calibri"/>
          <w:color w:val="000000"/>
          <w:sz w:val="22"/>
          <w:szCs w:val="22"/>
        </w:rPr>
        <w:t>as a substitute for</w:t>
      </w:r>
      <w:r w:rsidR="0036511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default 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>calling &amp;</w:t>
      </w:r>
      <w:r w:rsidR="004B29C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messaging</w:t>
      </w:r>
      <w:r w:rsidR="00DA72AC" w:rsidRPr="006F0A92">
        <w:rPr>
          <w:rFonts w:ascii="Calibri" w:eastAsia="Calibri" w:hAnsi="Calibri" w:cs="Calibri"/>
          <w:color w:val="000000"/>
          <w:sz w:val="22"/>
          <w:szCs w:val="22"/>
        </w:rPr>
        <w:t xml:space="preserve"> apps</w:t>
      </w:r>
    </w:p>
    <w:p w14:paraId="60903BB0" w14:textId="451670B7" w:rsidR="00C21F62" w:rsidRDefault="00C21F62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Data Analyst Intern, </w:t>
      </w:r>
      <w:r w:rsidRPr="00C21F62">
        <w:rPr>
          <w:rFonts w:ascii="Calibri" w:eastAsia="Calibri" w:hAnsi="Calibri" w:cs="Calibri"/>
          <w:b/>
          <w:sz w:val="22"/>
          <w:szCs w:val="22"/>
        </w:rPr>
        <w:t>Núclei Technologies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Dec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Jan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087F16">
        <w:rPr>
          <w:rFonts w:ascii="Calibri" w:eastAsia="Calibri" w:hAnsi="Calibri" w:cs="Calibri"/>
          <w:b/>
          <w:color w:val="000000"/>
          <w:sz w:val="22"/>
          <w:szCs w:val="22"/>
        </w:rPr>
        <w:t>19</w:t>
      </w:r>
    </w:p>
    <w:p w14:paraId="43383871" w14:textId="3E2B2E33" w:rsidR="00872FE6" w:rsidRPr="000A11F6" w:rsidRDefault="00155505" w:rsidP="00872FE6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pplied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several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upervised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>ML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algorithm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uch as </w:t>
      </w:r>
      <w:r w:rsidR="00B83F31">
        <w:rPr>
          <w:rFonts w:ascii="Calibri" w:eastAsia="Calibri" w:hAnsi="Calibri" w:cs="Calibri"/>
          <w:color w:val="000000"/>
          <w:sz w:val="22"/>
          <w:szCs w:val="22"/>
        </w:rPr>
        <w:t>Linear regression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 &amp;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>random</w:t>
      </w:r>
      <w:r w:rsidR="00FC14B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27528">
        <w:rPr>
          <w:rFonts w:ascii="Calibri" w:eastAsia="Calibri" w:hAnsi="Calibri" w:cs="Calibri"/>
          <w:color w:val="000000"/>
          <w:sz w:val="22"/>
          <w:szCs w:val="22"/>
        </w:rPr>
        <w:t xml:space="preserve">forest </w:t>
      </w:r>
      <w:r w:rsidR="00871902">
        <w:rPr>
          <w:rFonts w:ascii="Calibri" w:eastAsia="Calibri" w:hAnsi="Calibri" w:cs="Calibri"/>
          <w:color w:val="000000"/>
          <w:sz w:val="22"/>
          <w:szCs w:val="22"/>
        </w:rPr>
        <w:t xml:space="preserve">in R </w:t>
      </w:r>
      <w:r w:rsidR="005F47E5">
        <w:rPr>
          <w:rFonts w:ascii="Calibri" w:eastAsia="Calibri" w:hAnsi="Calibri" w:cs="Calibri"/>
          <w:color w:val="000000"/>
          <w:sz w:val="22"/>
          <w:szCs w:val="22"/>
        </w:rPr>
        <w:t>&amp;</w:t>
      </w:r>
      <w:r w:rsidR="00087F16">
        <w:rPr>
          <w:rFonts w:ascii="Calibri" w:eastAsia="Calibri" w:hAnsi="Calibri" w:cs="Calibri"/>
          <w:color w:val="000000"/>
          <w:sz w:val="22"/>
          <w:szCs w:val="22"/>
        </w:rPr>
        <w:t xml:space="preserve"> Python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o 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>predict sales of products</w:t>
      </w:r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at specific </w:t>
      </w:r>
      <w:proofErr w:type="spellStart"/>
      <w:r w:rsidR="00522E92" w:rsidRPr="00BF49D5">
        <w:rPr>
          <w:rFonts w:ascii="Calibri" w:eastAsia="Calibri" w:hAnsi="Calibri" w:cs="Calibri"/>
          <w:color w:val="000000"/>
          <w:sz w:val="22"/>
          <w:szCs w:val="22"/>
        </w:rPr>
        <w:t>BigMart</w:t>
      </w:r>
      <w:proofErr w:type="spellEnd"/>
      <w:r w:rsidR="00522E92">
        <w:rPr>
          <w:rFonts w:ascii="Calibri" w:eastAsia="Calibri" w:hAnsi="Calibri" w:cs="Calibri"/>
          <w:color w:val="000000"/>
          <w:sz w:val="22"/>
          <w:szCs w:val="22"/>
        </w:rPr>
        <w:t xml:space="preserve"> store locations</w:t>
      </w:r>
      <w:r w:rsidR="00BF49D5">
        <w:rPr>
          <w:rFonts w:ascii="Calibri" w:eastAsia="Calibri" w:hAnsi="Calibri" w:cs="Calibri"/>
          <w:color w:val="000000"/>
          <w:sz w:val="22"/>
          <w:szCs w:val="22"/>
        </w:rPr>
        <w:t xml:space="preserve"> based on previous </w:t>
      </w:r>
      <w:r w:rsidR="00752C5C">
        <w:rPr>
          <w:rFonts w:ascii="Calibri" w:eastAsia="Calibri" w:hAnsi="Calibri" w:cs="Calibri"/>
          <w:color w:val="000000"/>
          <w:sz w:val="22"/>
          <w:szCs w:val="22"/>
        </w:rPr>
        <w:t>sales data</w:t>
      </w:r>
      <w:r w:rsidR="00110975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CFD59D1" w14:textId="7B4D0E0C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772CBDFF" w14:textId="6E60134A" w:rsidR="003A1250" w:rsidRDefault="0051361B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Game Genre and Recommendation Classification using Steam Reviews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2E330AA9" w14:textId="16BC6050" w:rsidR="003A1250" w:rsidRPr="003A1250" w:rsidRDefault="003A125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As part of my Course Thesis </w:t>
      </w:r>
      <w:r w:rsidR="00666B79">
        <w:rPr>
          <w:rFonts w:ascii="Calibri" w:eastAsia="Calibri" w:hAnsi="Calibri" w:cs="Calibri"/>
          <w:color w:val="000000"/>
          <w:sz w:val="22"/>
          <w:szCs w:val="22"/>
        </w:rPr>
        <w:t>o</w:t>
      </w:r>
      <w:r>
        <w:rPr>
          <w:rFonts w:ascii="Calibri" w:eastAsia="Calibri" w:hAnsi="Calibri" w:cs="Calibri"/>
          <w:color w:val="000000"/>
          <w:sz w:val="22"/>
          <w:szCs w:val="22"/>
        </w:rPr>
        <w:t>n Recommendation Systems, we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designed 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>Machine Learning techniques to classify game genres and determine user recommendations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based on </w:t>
      </w:r>
      <w:r>
        <w:rPr>
          <w:rFonts w:ascii="Calibri" w:eastAsia="Calibri" w:hAnsi="Calibri" w:cs="Calibri"/>
          <w:color w:val="000000"/>
          <w:sz w:val="22"/>
          <w:szCs w:val="22"/>
        </w:rPr>
        <w:t>their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reviews,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, etc. Various models were tested</w:t>
      </w:r>
      <w:r w:rsidR="00666B79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 including N-gram, Multinomial NB, and Linear SVC. </w:t>
      </w:r>
      <w:r>
        <w:rPr>
          <w:rFonts w:ascii="Calibri" w:eastAsia="Calibri" w:hAnsi="Calibri" w:cs="Calibri"/>
          <w:color w:val="000000"/>
          <w:sz w:val="22"/>
          <w:szCs w:val="22"/>
        </w:rPr>
        <w:t>Random Forest with Balanced data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Python, Pandas, TF-IDF, </w:t>
      </w:r>
      <w:r w:rsidR="008C2136">
        <w:rPr>
          <w:rFonts w:ascii="Helvetica Neue" w:hAnsi="Helvetica Neue"/>
          <w:color w:val="000000"/>
          <w:sz w:val="20"/>
          <w:szCs w:val="20"/>
        </w:rPr>
        <w:t>scikit-learn</w:t>
      </w:r>
    </w:p>
    <w:p w14:paraId="0D3AAE2C" w14:textId="2B712206" w:rsidR="0024564C" w:rsidRDefault="007D2E58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Aatmanirbhar Sanchar: </w:t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Secure </w:t>
      </w:r>
      <w:r w:rsidRPr="007D2E5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Self-Sufficient Communications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763F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une 2021 – May 2022</w:t>
      </w:r>
    </w:p>
    <w:p w14:paraId="2BA2E520" w14:textId="07B7F930" w:rsidR="007D2E58" w:rsidRPr="00E15FD9" w:rsidRDefault="0024564C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n collaboration 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with the </w:t>
      </w:r>
      <w:r w:rsidR="00E15FD9" w:rsidRPr="00E15FD9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="00E15FD9" w:rsidRPr="00E15FD9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="00E15FD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, d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eveloped an off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the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grid secure (SHA-256) chat application without using any third</w:t>
      </w:r>
      <w:r w:rsidR="00C74189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 w:rsidR="007D2E58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party APIs in light of recent data piracy issues. </w:t>
      </w:r>
      <w:r w:rsidR="007D2E58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>Python</w:t>
      </w:r>
      <w:r w:rsidR="00F442ED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React JS. </w:t>
      </w:r>
    </w:p>
    <w:p w14:paraId="4783D645" w14:textId="748FCD09" w:rsidR="0024564C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Divya-Drishti: An Independent Aid for the Visually Impaired</w:t>
      </w:r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3F248509" w14:textId="35456303" w:rsidR="00C4678E" w:rsidRPr="003364A8" w:rsidRDefault="00C4678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>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ay objects</w:t>
      </w:r>
      <w:r w:rsidR="00E566EB">
        <w:rPr>
          <w:rFonts w:ascii="Calibri" w:eastAsia="Calibri" w:hAnsi="Calibri" w:cs="Calibri"/>
          <w:color w:val="000000"/>
          <w:sz w:val="22"/>
          <w:szCs w:val="22"/>
        </w:rPr>
        <w:t xml:space="preserve"> via TensorFlow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Held interviews with </w:t>
      </w:r>
      <w:r w:rsidR="00A13B26"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 xml:space="preserve"> (NAB) memb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2E58">
        <w:rPr>
          <w:rFonts w:ascii="Calibri" w:eastAsia="Calibri" w:hAnsi="Calibri" w:cs="Calibri"/>
          <w:color w:val="000000"/>
          <w:sz w:val="22"/>
          <w:szCs w:val="22"/>
        </w:rPr>
        <w:t>to get feedback from our intended user base.</w:t>
      </w:r>
      <w:r w:rsidR="003364A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>Android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5A5A65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Google Cloud,</w:t>
      </w:r>
      <w:r w:rsidR="00726CFE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Raspberry Pi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>.</w:t>
      </w:r>
      <w:r w:rsidR="007D2E58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 </w:t>
      </w:r>
      <w:r w:rsidR="007D2E58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9" w:history="1">
        <w:r w:rsidR="007D2E58"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 w:rsidR="007D2E58"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p w14:paraId="3139CFD0" w14:textId="6F792C2A" w:rsidR="0024564C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Code for Change Hackathon</w:t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4170908" w:rsidR="00BA53EE" w:rsidRPr="00213B81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excel sheet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371D3989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2328A12C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0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0" w14:textId="180EC5A6" w:rsidR="00DC5950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Additional Information</w:t>
      </w:r>
      <w:r w:rsidR="00BF32D5">
        <w:rPr>
          <w:rFonts w:ascii="Calibri" w:eastAsia="Calibri" w:hAnsi="Calibri" w:cs="Calibri"/>
          <w:b/>
          <w:smallCaps/>
          <w:color w:val="000000"/>
          <w:sz w:val="22"/>
          <w:szCs w:val="22"/>
        </w:rPr>
        <w:tab/>
      </w:r>
    </w:p>
    <w:p w14:paraId="00000023" w14:textId="3FE0B067" w:rsidR="00DC5950" w:rsidRPr="00C4678E" w:rsidRDefault="006A00A4" w:rsidP="00C4678E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A53EE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5F6ED7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E566EB">
        <w:rPr>
          <w:rFonts w:ascii="Calibri" w:eastAsia="Calibri" w:hAnsi="Calibri" w:cs="Calibri"/>
          <w:bCs/>
          <w:color w:val="000000"/>
          <w:sz w:val="22"/>
          <w:szCs w:val="22"/>
        </w:rPr>
        <w:t xml:space="preserve">Java, </w:t>
      </w:r>
      <w:r w:rsidR="00EE0CF1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proofErr w:type="spellStart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BA53EE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30909" w:rsidRPr="00F3090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>HTML/CSS</w:t>
      </w:r>
      <w:r w:rsidR="00FE5195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2668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C, </w:t>
      </w:r>
      <w:r w:rsidR="00195945">
        <w:rPr>
          <w:rFonts w:ascii="Calibri" w:eastAsia="Calibri" w:hAnsi="Calibri" w:cs="Calibri"/>
          <w:bCs/>
          <w:color w:val="000000"/>
          <w:sz w:val="22"/>
          <w:szCs w:val="22"/>
        </w:rPr>
        <w:t>OpenCV2, TensorFlow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050B65">
        <w:rPr>
          <w:rFonts w:ascii="Calibri" w:eastAsia="Calibri" w:hAnsi="Calibri" w:cs="Calibri"/>
          <w:bCs/>
          <w:color w:val="000000"/>
          <w:sz w:val="22"/>
          <w:szCs w:val="22"/>
        </w:rPr>
        <w:t>Firebase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</w:p>
    <w:sectPr w:rsidR="00DC5950" w:rsidRPr="00C4678E" w:rsidSect="00587D3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8938E" w14:textId="77777777" w:rsidR="00763984" w:rsidRDefault="00763984">
      <w:r>
        <w:separator/>
      </w:r>
    </w:p>
  </w:endnote>
  <w:endnote w:type="continuationSeparator" w:id="0">
    <w:p w14:paraId="55D1957A" w14:textId="77777777" w:rsidR="00763984" w:rsidRDefault="007639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CD48A" w14:textId="77777777" w:rsidR="003205CE" w:rsidRDefault="00320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CA1E8B" w14:textId="77777777" w:rsidR="003205CE" w:rsidRDefault="00320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8DA0A7" w14:textId="77777777" w:rsidR="003205CE" w:rsidRDefault="00320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6C4B5D" w14:textId="77777777" w:rsidR="00763984" w:rsidRDefault="00763984">
      <w:r>
        <w:separator/>
      </w:r>
    </w:p>
  </w:footnote>
  <w:footnote w:type="continuationSeparator" w:id="0">
    <w:p w14:paraId="10F095BD" w14:textId="77777777" w:rsidR="00763984" w:rsidRDefault="007639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28BDB7" w14:textId="77777777" w:rsidR="003205CE" w:rsidRDefault="003205C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10BBF05E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>
      <w:rPr>
        <w:rFonts w:ascii="Calibri" w:eastAsia="Calibri" w:hAnsi="Calibri" w:cs="Calibri"/>
        <w:b/>
        <w:smallCaps/>
        <w:sz w:val="48"/>
        <w:szCs w:val="48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E04177">
      <w:rPr>
        <w:rFonts w:ascii="Calibri" w:eastAsia="Calibri" w:hAnsi="Calibri" w:cs="Calibri"/>
        <w:sz w:val="22"/>
        <w:szCs w:val="22"/>
      </w:rPr>
      <w:t xml:space="preserve">+1 </w:t>
    </w:r>
    <w:r w:rsidR="001C7220">
      <w:rPr>
        <w:rFonts w:ascii="Calibri" w:eastAsia="Calibri" w:hAnsi="Calibri" w:cs="Calibri"/>
        <w:sz w:val="22"/>
        <w:szCs w:val="22"/>
      </w:rPr>
      <w:t>858214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  <w:r w:rsidR="003205CE" w:rsidRPr="00791A1C">
      <w:rPr>
        <w:rFonts w:ascii="Calibri" w:eastAsia="Calibri" w:hAnsi="Calibri" w:cs="Calibri"/>
        <w:color w:val="000000"/>
        <w:sz w:val="22"/>
        <w:szCs w:val="22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5C385" w14:textId="77777777" w:rsidR="003205CE" w:rsidRDefault="003205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tKwFAO3vRnwtAAAA"/>
  </w:docVars>
  <w:rsids>
    <w:rsidRoot w:val="00DC5950"/>
    <w:rsid w:val="0000103E"/>
    <w:rsid w:val="00014871"/>
    <w:rsid w:val="000232BF"/>
    <w:rsid w:val="00024E1D"/>
    <w:rsid w:val="00046969"/>
    <w:rsid w:val="00050B65"/>
    <w:rsid w:val="00051647"/>
    <w:rsid w:val="00062B30"/>
    <w:rsid w:val="000737EB"/>
    <w:rsid w:val="00087F16"/>
    <w:rsid w:val="00093608"/>
    <w:rsid w:val="000A11F6"/>
    <w:rsid w:val="000E1D61"/>
    <w:rsid w:val="000E2C9B"/>
    <w:rsid w:val="00110975"/>
    <w:rsid w:val="00113796"/>
    <w:rsid w:val="001218E6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D0889"/>
    <w:rsid w:val="001D4575"/>
    <w:rsid w:val="001D75FB"/>
    <w:rsid w:val="001E7DF2"/>
    <w:rsid w:val="00203A68"/>
    <w:rsid w:val="00211F3E"/>
    <w:rsid w:val="00213B81"/>
    <w:rsid w:val="002172DA"/>
    <w:rsid w:val="002215F7"/>
    <w:rsid w:val="00243EFE"/>
    <w:rsid w:val="0024564C"/>
    <w:rsid w:val="002458A0"/>
    <w:rsid w:val="002656E1"/>
    <w:rsid w:val="0026681C"/>
    <w:rsid w:val="00284C28"/>
    <w:rsid w:val="00290B45"/>
    <w:rsid w:val="00296808"/>
    <w:rsid w:val="00297003"/>
    <w:rsid w:val="00297352"/>
    <w:rsid w:val="002C2F81"/>
    <w:rsid w:val="002C509F"/>
    <w:rsid w:val="002E2C48"/>
    <w:rsid w:val="002E59BB"/>
    <w:rsid w:val="00301093"/>
    <w:rsid w:val="0031368F"/>
    <w:rsid w:val="003205CE"/>
    <w:rsid w:val="003269B2"/>
    <w:rsid w:val="00327528"/>
    <w:rsid w:val="00332B5D"/>
    <w:rsid w:val="003364A8"/>
    <w:rsid w:val="0035154E"/>
    <w:rsid w:val="0036511C"/>
    <w:rsid w:val="003A074F"/>
    <w:rsid w:val="003A1250"/>
    <w:rsid w:val="003B6600"/>
    <w:rsid w:val="003C1969"/>
    <w:rsid w:val="003C6F45"/>
    <w:rsid w:val="003D4740"/>
    <w:rsid w:val="003E7D97"/>
    <w:rsid w:val="004041A5"/>
    <w:rsid w:val="0041079F"/>
    <w:rsid w:val="00420E56"/>
    <w:rsid w:val="00455B31"/>
    <w:rsid w:val="004731CC"/>
    <w:rsid w:val="00474023"/>
    <w:rsid w:val="00477BC2"/>
    <w:rsid w:val="004B29CC"/>
    <w:rsid w:val="004B2A0E"/>
    <w:rsid w:val="004D7EC2"/>
    <w:rsid w:val="004F2A71"/>
    <w:rsid w:val="00502F43"/>
    <w:rsid w:val="0051361B"/>
    <w:rsid w:val="00522B1E"/>
    <w:rsid w:val="00522E92"/>
    <w:rsid w:val="00524084"/>
    <w:rsid w:val="00581B64"/>
    <w:rsid w:val="0058615E"/>
    <w:rsid w:val="00587D39"/>
    <w:rsid w:val="00597FCB"/>
    <w:rsid w:val="005A5A65"/>
    <w:rsid w:val="005F47E5"/>
    <w:rsid w:val="005F6ED7"/>
    <w:rsid w:val="00620084"/>
    <w:rsid w:val="006414C7"/>
    <w:rsid w:val="00641635"/>
    <w:rsid w:val="0065489A"/>
    <w:rsid w:val="006570E0"/>
    <w:rsid w:val="00666B7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6CFE"/>
    <w:rsid w:val="00743831"/>
    <w:rsid w:val="00752C5C"/>
    <w:rsid w:val="00763984"/>
    <w:rsid w:val="00767410"/>
    <w:rsid w:val="00781450"/>
    <w:rsid w:val="00791A1C"/>
    <w:rsid w:val="00794C11"/>
    <w:rsid w:val="007B3704"/>
    <w:rsid w:val="007C408C"/>
    <w:rsid w:val="007D2368"/>
    <w:rsid w:val="007D2E58"/>
    <w:rsid w:val="00802350"/>
    <w:rsid w:val="00830BB3"/>
    <w:rsid w:val="00837F54"/>
    <w:rsid w:val="00857516"/>
    <w:rsid w:val="00857A6E"/>
    <w:rsid w:val="00866CF6"/>
    <w:rsid w:val="00871902"/>
    <w:rsid w:val="00872FE6"/>
    <w:rsid w:val="0089347D"/>
    <w:rsid w:val="0089457D"/>
    <w:rsid w:val="008B2389"/>
    <w:rsid w:val="008B497F"/>
    <w:rsid w:val="008C2136"/>
    <w:rsid w:val="008E453E"/>
    <w:rsid w:val="009053C3"/>
    <w:rsid w:val="009144CB"/>
    <w:rsid w:val="009379FF"/>
    <w:rsid w:val="00940E4D"/>
    <w:rsid w:val="009535BF"/>
    <w:rsid w:val="00971728"/>
    <w:rsid w:val="00972A6C"/>
    <w:rsid w:val="00984B64"/>
    <w:rsid w:val="009C0442"/>
    <w:rsid w:val="009C5C53"/>
    <w:rsid w:val="009E754E"/>
    <w:rsid w:val="00A017F0"/>
    <w:rsid w:val="00A06D6F"/>
    <w:rsid w:val="00A13B26"/>
    <w:rsid w:val="00A23F54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4390"/>
    <w:rsid w:val="00BF32D5"/>
    <w:rsid w:val="00BF49D5"/>
    <w:rsid w:val="00BF7B03"/>
    <w:rsid w:val="00C0095D"/>
    <w:rsid w:val="00C11E88"/>
    <w:rsid w:val="00C21F62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61BC8"/>
    <w:rsid w:val="00D840C0"/>
    <w:rsid w:val="00DA1ABB"/>
    <w:rsid w:val="00DA3F54"/>
    <w:rsid w:val="00DA72AC"/>
    <w:rsid w:val="00DC09CD"/>
    <w:rsid w:val="00DC5950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844E8"/>
    <w:rsid w:val="00E8590D"/>
    <w:rsid w:val="00E96CD9"/>
    <w:rsid w:val="00E97EF9"/>
    <w:rsid w:val="00EB19B9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A2A3F"/>
    <w:rsid w:val="00FB2C39"/>
    <w:rsid w:val="00FB54CA"/>
    <w:rsid w:val="00FC14BF"/>
    <w:rsid w:val="00FD04B2"/>
    <w:rsid w:val="00FD04DF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72FE6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hyperlink" Target="https://doi.org/10.1007/978-981-16-0401-0_1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x.doi.org/10.2139/ssrn.3867707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72</TotalTime>
  <Pages>1</Pages>
  <Words>794</Words>
  <Characters>452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50</cp:revision>
  <cp:lastPrinted>2023-01-15T17:37:00Z</cp:lastPrinted>
  <dcterms:created xsi:type="dcterms:W3CDTF">2021-09-13T12:00:00Z</dcterms:created>
  <dcterms:modified xsi:type="dcterms:W3CDTF">2023-02-04T16:12:00Z</dcterms:modified>
</cp:coreProperties>
</file>